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3D5E94">
              <w:rPr>
                <w:b/>
              </w:rPr>
              <w:t>9</w:t>
            </w:r>
            <w:r w:rsidR="00CA397B">
              <w:rPr>
                <w:b/>
              </w:rPr>
              <w:t xml:space="preserve"> DECEM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3D5E94">
              <w:rPr>
                <w:b/>
              </w:rPr>
              <w:t>2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3D5E94">
              <w:rPr>
                <w:b/>
              </w:rPr>
              <w:t>110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1 CHURCH STREET, HARTLEPOOL AND </w:t>
            </w:r>
            <w:r w:rsidR="001A73B8">
              <w:rPr>
                <w:b/>
              </w:rPr>
              <w:t xml:space="preserve">VIA </w:t>
            </w:r>
            <w:r w:rsidR="001F612E">
              <w:rPr>
                <w:b/>
              </w:rPr>
              <w:t>MS TEAMS</w:t>
            </w:r>
          </w:p>
          <w:p w:rsidR="003D5E94" w:rsidRDefault="003D5E94" w:rsidP="00BA1E98">
            <w:pPr>
              <w:rPr>
                <w:i/>
              </w:rPr>
            </w:pPr>
            <w:r>
              <w:rPr>
                <w:i/>
              </w:rPr>
              <w:t>Finance &amp; General Purposes Committee will meet prior to the Corporation Board</w:t>
            </w:r>
          </w:p>
          <w:p w:rsidR="00534956" w:rsidRDefault="00534956" w:rsidP="00BA1E98">
            <w:pPr>
              <w:rPr>
                <w:i/>
              </w:rPr>
            </w:pPr>
          </w:p>
          <w:p w:rsidR="00534956" w:rsidRPr="00534956" w:rsidRDefault="00534956" w:rsidP="00534956">
            <w:pPr>
              <w:jc w:val="center"/>
              <w:rPr>
                <w:b/>
                <w:i/>
                <w:sz w:val="28"/>
                <w:szCs w:val="28"/>
              </w:rPr>
            </w:pPr>
            <w:r w:rsidRPr="00534956">
              <w:rPr>
                <w:b/>
                <w:i/>
                <w:sz w:val="28"/>
                <w:szCs w:val="28"/>
              </w:rPr>
              <w:t>AGENDA</w:t>
            </w: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534956">
      <w:pPr>
        <w:jc w:val="center"/>
        <w:rPr>
          <w:b/>
          <w:sz w:val="28"/>
          <w:szCs w:val="28"/>
        </w:rPr>
      </w:pP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454"/>
        <w:gridCol w:w="239"/>
        <w:gridCol w:w="1276"/>
        <w:gridCol w:w="817"/>
      </w:tblGrid>
      <w:tr w:rsidR="001D36D0" w:rsidRPr="006C4597" w:rsidTr="001A1B4F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A1B4F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4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A1B4F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A1B4F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A1B4F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A1B4F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A1B4F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3D5E94">
              <w:rPr>
                <w:sz w:val="22"/>
                <w:szCs w:val="22"/>
              </w:rPr>
              <w:t>October 7</w:t>
            </w:r>
            <w:r w:rsidR="003D5E94" w:rsidRPr="003D5E94">
              <w:rPr>
                <w:sz w:val="22"/>
                <w:szCs w:val="22"/>
                <w:vertAlign w:val="superscript"/>
              </w:rPr>
              <w:t>th</w:t>
            </w:r>
            <w:r w:rsidR="003D5E94">
              <w:rPr>
                <w:sz w:val="22"/>
                <w:szCs w:val="22"/>
              </w:rPr>
              <w:t>, 2022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10268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A1B4F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CF0F0B" w:rsidRPr="006C4597" w:rsidTr="001A1B4F">
        <w:trPr>
          <w:trHeight w:val="906"/>
        </w:trPr>
        <w:tc>
          <w:tcPr>
            <w:tcW w:w="568" w:type="dxa"/>
            <w:shd w:val="clear" w:color="auto" w:fill="auto"/>
          </w:tcPr>
          <w:p w:rsidR="00CF0F0B" w:rsidRPr="007A7845" w:rsidRDefault="00CF0F0B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CF0F0B" w:rsidRPr="003362AF" w:rsidRDefault="003D5E94" w:rsidP="001A1B4F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rmstrong Watson: </w:t>
            </w:r>
            <w:r w:rsidR="00CF0F0B">
              <w:rPr>
                <w:sz w:val="22"/>
                <w:szCs w:val="22"/>
              </w:rPr>
              <w:t>Final Audit Finding &amp; Management Regularity Letter</w:t>
            </w:r>
          </w:p>
        </w:tc>
        <w:tc>
          <w:tcPr>
            <w:tcW w:w="1418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CF0F0B" w:rsidRPr="006C4597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CF0F0B" w:rsidRPr="006C4597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CF0F0B" w:rsidRPr="006C4597" w:rsidTr="001A1B4F">
        <w:tc>
          <w:tcPr>
            <w:tcW w:w="568" w:type="dxa"/>
            <w:shd w:val="clear" w:color="auto" w:fill="auto"/>
          </w:tcPr>
          <w:p w:rsidR="00CF0F0B" w:rsidRPr="007A7845" w:rsidRDefault="00CF0F0B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CF0F0B" w:rsidRDefault="00CF0F0B" w:rsidP="001A1B4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ncial Statements for the year ended 31 July 202</w:t>
            </w:r>
            <w:r w:rsidR="003D5E94">
              <w:rPr>
                <w:sz w:val="22"/>
                <w:szCs w:val="22"/>
              </w:rPr>
              <w:t>2</w:t>
            </w:r>
          </w:p>
          <w:p w:rsidR="001A1B4F" w:rsidRDefault="001A1B4F" w:rsidP="001A1B4F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A1B4F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3D5E94" w:rsidRPr="006C4597" w:rsidTr="001A1B4F">
        <w:tc>
          <w:tcPr>
            <w:tcW w:w="568" w:type="dxa"/>
            <w:shd w:val="clear" w:color="auto" w:fill="auto"/>
          </w:tcPr>
          <w:p w:rsidR="003D5E94" w:rsidRPr="003D5E94" w:rsidRDefault="003D5E94" w:rsidP="003D5E9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031" w:type="dxa"/>
            <w:gridSpan w:val="6"/>
            <w:shd w:val="clear" w:color="auto" w:fill="auto"/>
          </w:tcPr>
          <w:p w:rsidR="003D5E94" w:rsidRPr="00534956" w:rsidRDefault="003D5E94" w:rsidP="00534956">
            <w:pPr>
              <w:spacing w:line="36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12:00 – 13:00: </w:t>
            </w:r>
            <w:r w:rsidRPr="003D5E94">
              <w:rPr>
                <w:b/>
                <w:i/>
              </w:rPr>
              <w:t xml:space="preserve">Christmas Lunch will be served in the Art </w:t>
            </w:r>
            <w:r>
              <w:rPr>
                <w:b/>
                <w:i/>
              </w:rPr>
              <w:t>Café</w:t>
            </w:r>
          </w:p>
        </w:tc>
      </w:tr>
      <w:tr w:rsidR="008B6096" w:rsidRPr="006C4597" w:rsidTr="001A1B4F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13588E" w:rsidRDefault="0013588E" w:rsidP="00CA2510">
            <w:pPr>
              <w:spacing w:line="36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1B4F" w:rsidRPr="006C4597" w:rsidTr="00534956">
        <w:trPr>
          <w:trHeight w:val="459"/>
        </w:trPr>
        <w:tc>
          <w:tcPr>
            <w:tcW w:w="10599" w:type="dxa"/>
            <w:gridSpan w:val="7"/>
            <w:shd w:val="clear" w:color="auto" w:fill="auto"/>
          </w:tcPr>
          <w:p w:rsidR="001A1B4F" w:rsidRPr="007A7845" w:rsidRDefault="001A1B4F" w:rsidP="005B2F53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1A1B4F" w:rsidRPr="006C4597" w:rsidTr="00534956">
        <w:trPr>
          <w:trHeight w:val="405"/>
        </w:trPr>
        <w:tc>
          <w:tcPr>
            <w:tcW w:w="568" w:type="dxa"/>
            <w:shd w:val="clear" w:color="auto" w:fill="auto"/>
          </w:tcPr>
          <w:p w:rsidR="001A1B4F" w:rsidRPr="007A7845" w:rsidRDefault="001A1B4F" w:rsidP="005B2F53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1B4F" w:rsidRPr="00523F8D" w:rsidRDefault="001A1B4F" w:rsidP="005B2F53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f-Assessment Report (SAR) and Quality Improvement Plan (QuIP)</w:t>
            </w:r>
          </w:p>
        </w:tc>
        <w:tc>
          <w:tcPr>
            <w:tcW w:w="1418" w:type="dxa"/>
            <w:shd w:val="clear" w:color="auto" w:fill="auto"/>
          </w:tcPr>
          <w:p w:rsidR="001A1B4F" w:rsidRDefault="001A1B4F" w:rsidP="005B2F53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Approve</w:t>
            </w:r>
          </w:p>
          <w:p w:rsidR="001A1B4F" w:rsidRDefault="001A1B4F" w:rsidP="005B2F53">
            <w:pPr>
              <w:spacing w:line="276" w:lineRule="auto"/>
              <w:rPr>
                <w:sz w:val="22"/>
              </w:rPr>
            </w:pPr>
          </w:p>
          <w:p w:rsidR="001A1B4F" w:rsidRDefault="001A1B4F" w:rsidP="005B2F53">
            <w:pPr>
              <w:spacing w:line="276" w:lineRule="auto"/>
              <w:rPr>
                <w:sz w:val="22"/>
              </w:rPr>
            </w:pPr>
          </w:p>
        </w:tc>
        <w:tc>
          <w:tcPr>
            <w:tcW w:w="2454" w:type="dxa"/>
            <w:shd w:val="clear" w:color="auto" w:fill="auto"/>
          </w:tcPr>
          <w:p w:rsidR="001A1B4F" w:rsidRDefault="00154419" w:rsidP="005B2F53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FE)</w:t>
            </w:r>
          </w:p>
          <w:p w:rsidR="001A1B4F" w:rsidRDefault="001A1B4F" w:rsidP="005B2F53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15" w:type="dxa"/>
            <w:gridSpan w:val="2"/>
            <w:shd w:val="clear" w:color="auto" w:fill="auto"/>
          </w:tcPr>
          <w:p w:rsidR="001A1B4F" w:rsidRDefault="001A1B4F" w:rsidP="005B2F53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A1B4F" w:rsidRDefault="001A1B4F" w:rsidP="005B2F5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4956" w:rsidRPr="006C4597" w:rsidTr="00534956">
        <w:trPr>
          <w:trHeight w:val="405"/>
        </w:trPr>
        <w:tc>
          <w:tcPr>
            <w:tcW w:w="568" w:type="dxa"/>
            <w:shd w:val="clear" w:color="auto" w:fill="auto"/>
          </w:tcPr>
          <w:p w:rsidR="00534956" w:rsidRPr="007A7845" w:rsidRDefault="00534956" w:rsidP="005B2F53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34956" w:rsidRDefault="00534956" w:rsidP="005B2F53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by Academic Board</w:t>
            </w:r>
          </w:p>
        </w:tc>
        <w:tc>
          <w:tcPr>
            <w:tcW w:w="1418" w:type="dxa"/>
            <w:shd w:val="clear" w:color="auto" w:fill="auto"/>
          </w:tcPr>
          <w:p w:rsidR="00534956" w:rsidRDefault="00534956" w:rsidP="005B2F53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Approve</w:t>
            </w:r>
          </w:p>
        </w:tc>
        <w:tc>
          <w:tcPr>
            <w:tcW w:w="2454" w:type="dxa"/>
            <w:shd w:val="clear" w:color="auto" w:fill="auto"/>
          </w:tcPr>
          <w:p w:rsidR="00534956" w:rsidRDefault="00534956" w:rsidP="005B2F53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515" w:type="dxa"/>
            <w:gridSpan w:val="2"/>
            <w:shd w:val="clear" w:color="auto" w:fill="auto"/>
          </w:tcPr>
          <w:p w:rsidR="00534956" w:rsidRDefault="00534956" w:rsidP="001A1B4F">
            <w:pPr>
              <w:spacing w:line="276" w:lineRule="auto"/>
              <w:ind w:left="272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34956" w:rsidRDefault="00534956" w:rsidP="005B2F5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6C4597" w:rsidTr="001A1B4F">
        <w:tc>
          <w:tcPr>
            <w:tcW w:w="9782" w:type="dxa"/>
            <w:gridSpan w:val="6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F141C5" w:rsidRPr="006C4597" w:rsidTr="001A1B4F">
        <w:tc>
          <w:tcPr>
            <w:tcW w:w="568" w:type="dxa"/>
            <w:shd w:val="clear" w:color="auto" w:fill="auto"/>
          </w:tcPr>
          <w:p w:rsidR="00F141C5" w:rsidRPr="007A7845" w:rsidRDefault="00F141C5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F141C5" w:rsidRDefault="00FA0CCC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 on School Liaison Activity</w:t>
            </w:r>
          </w:p>
        </w:tc>
        <w:tc>
          <w:tcPr>
            <w:tcW w:w="1418" w:type="dxa"/>
            <w:shd w:val="clear" w:color="auto" w:fill="auto"/>
          </w:tcPr>
          <w:p w:rsidR="00F141C5" w:rsidRDefault="00F141C5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F141C5" w:rsidRPr="00197058" w:rsidRDefault="00696B86" w:rsidP="00197058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Recruitment Manager</w:t>
            </w:r>
          </w:p>
        </w:tc>
        <w:tc>
          <w:tcPr>
            <w:tcW w:w="1276" w:type="dxa"/>
            <w:shd w:val="clear" w:color="auto" w:fill="auto"/>
          </w:tcPr>
          <w:p w:rsidR="00F141C5" w:rsidRDefault="00F141C5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F141C5" w:rsidRDefault="00F141C5" w:rsidP="00197058">
            <w:pPr>
              <w:spacing w:line="276" w:lineRule="auto"/>
              <w:rPr>
                <w:sz w:val="22"/>
              </w:rPr>
            </w:pPr>
          </w:p>
        </w:tc>
      </w:tr>
      <w:tr w:rsidR="001A73B8" w:rsidRPr="006C4597" w:rsidTr="001A1B4F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3588E" w:rsidRDefault="0013588E" w:rsidP="001B34B5">
            <w:pPr>
              <w:spacing w:after="120" w:line="276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1A73B8" w:rsidP="0013588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1A73B8" w:rsidRPr="00197058" w:rsidRDefault="001A73B8" w:rsidP="0013588E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A1B4F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  <w:r w:rsidR="00B47C2D">
              <w:rPr>
                <w:sz w:val="22"/>
                <w:szCs w:val="22"/>
              </w:rPr>
              <w:t xml:space="preserve"> on </w:t>
            </w:r>
            <w:r w:rsidR="00913295" w:rsidRPr="00AE0973">
              <w:rPr>
                <w:sz w:val="22"/>
                <w:szCs w:val="22"/>
              </w:rPr>
              <w:t>Risk Management</w:t>
            </w:r>
            <w:r>
              <w:rPr>
                <w:sz w:val="22"/>
                <w:szCs w:val="22"/>
              </w:rPr>
              <w:t xml:space="preserve"> </w:t>
            </w:r>
            <w:r w:rsidR="00913295" w:rsidRPr="00AE0973">
              <w:rPr>
                <w:sz w:val="22"/>
                <w:szCs w:val="22"/>
              </w:rPr>
              <w:t>&amp; Risk Register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="00CE175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A1B4F">
        <w:tc>
          <w:tcPr>
            <w:tcW w:w="9782" w:type="dxa"/>
            <w:gridSpan w:val="6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913295" w:rsidRPr="006C4597" w:rsidTr="001A1B4F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C94B94" w:rsidRDefault="000E4160" w:rsidP="005453F9">
            <w:pPr>
              <w:spacing w:after="120" w:line="276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13295" w:rsidRPr="006C4597" w:rsidTr="001A1B4F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0E4160" w:rsidRDefault="000E4160" w:rsidP="005453F9">
            <w:pPr>
              <w:spacing w:after="120" w:line="276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635993" w:rsidRPr="006C4597" w:rsidTr="001A1B4F">
        <w:tc>
          <w:tcPr>
            <w:tcW w:w="568" w:type="dxa"/>
            <w:shd w:val="clear" w:color="auto" w:fill="auto"/>
          </w:tcPr>
          <w:p w:rsidR="00635993" w:rsidRPr="007A7845" w:rsidRDefault="00635993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635993" w:rsidRDefault="00635993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Governance &amp; Search Committee</w:t>
            </w:r>
          </w:p>
        </w:tc>
        <w:tc>
          <w:tcPr>
            <w:tcW w:w="1418" w:type="dxa"/>
            <w:shd w:val="clear" w:color="auto" w:fill="auto"/>
          </w:tcPr>
          <w:p w:rsidR="00635993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76" w:type="dxa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10BAE" w:rsidRPr="006C4597" w:rsidTr="001A1B4F">
        <w:tc>
          <w:tcPr>
            <w:tcW w:w="568" w:type="dxa"/>
            <w:shd w:val="clear" w:color="auto" w:fill="auto"/>
          </w:tcPr>
          <w:p w:rsidR="00010BAE" w:rsidRPr="007A7845" w:rsidRDefault="00010BAE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10BAE" w:rsidRDefault="003D5E94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SoA </w:t>
            </w:r>
            <w:r w:rsidR="00010BAE">
              <w:rPr>
                <w:sz w:val="22"/>
                <w:szCs w:val="22"/>
              </w:rPr>
              <w:t>Annual Report</w:t>
            </w:r>
          </w:p>
        </w:tc>
        <w:tc>
          <w:tcPr>
            <w:tcW w:w="1418" w:type="dxa"/>
            <w:shd w:val="clear" w:color="auto" w:fill="auto"/>
          </w:tcPr>
          <w:p w:rsidR="00010BAE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010BAE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A1B4F">
        <w:tc>
          <w:tcPr>
            <w:tcW w:w="9782" w:type="dxa"/>
            <w:gridSpan w:val="6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A1B4F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687172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A1B4F">
        <w:tc>
          <w:tcPr>
            <w:tcW w:w="568" w:type="dxa"/>
            <w:shd w:val="clear" w:color="auto" w:fill="auto"/>
          </w:tcPr>
          <w:p w:rsidR="00EB2B13" w:rsidRPr="00EB2B13" w:rsidRDefault="0029652A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A1B4F">
        <w:tc>
          <w:tcPr>
            <w:tcW w:w="568" w:type="dxa"/>
            <w:shd w:val="clear" w:color="auto" w:fill="auto"/>
          </w:tcPr>
          <w:p w:rsidR="005E732F" w:rsidRDefault="0029652A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5E732F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47C2D" w:rsidRDefault="005E732F" w:rsidP="00B47C2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A1B4F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29652A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A1B4F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29652A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5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6A02F1">
              <w:rPr>
                <w:sz w:val="22"/>
                <w:szCs w:val="22"/>
              </w:rPr>
              <w:t>Friday March 10</w:t>
            </w:r>
            <w:r w:rsidR="006A02F1" w:rsidRPr="006A02F1">
              <w:rPr>
                <w:sz w:val="22"/>
                <w:szCs w:val="22"/>
                <w:vertAlign w:val="superscript"/>
              </w:rPr>
              <w:t>th</w:t>
            </w:r>
            <w:r w:rsidR="006A02F1">
              <w:rPr>
                <w:sz w:val="22"/>
                <w:szCs w:val="22"/>
              </w:rPr>
              <w:t>, 2023</w:t>
            </w:r>
            <w:r w:rsidR="00EB2B13">
              <w:rPr>
                <w:sz w:val="22"/>
                <w:szCs w:val="22"/>
              </w:rPr>
              <w:t xml:space="preserve"> at </w:t>
            </w:r>
            <w:r w:rsidR="006A02F1">
              <w:rPr>
                <w:sz w:val="22"/>
                <w:szCs w:val="22"/>
              </w:rPr>
              <w:t>1100</w:t>
            </w:r>
            <w:r w:rsidR="00EB2B13">
              <w:rPr>
                <w:sz w:val="22"/>
                <w:szCs w:val="22"/>
              </w:rPr>
              <w:t xml:space="preserve">hrs in </w:t>
            </w:r>
            <w:r w:rsidR="006A02F1">
              <w:rPr>
                <w:sz w:val="22"/>
                <w:szCs w:val="22"/>
              </w:rPr>
              <w:t xml:space="preserve">Middlesbrough </w:t>
            </w:r>
            <w:r w:rsidR="00AC34F6">
              <w:rPr>
                <w:sz w:val="22"/>
                <w:szCs w:val="22"/>
              </w:rPr>
              <w:t xml:space="preserve">and via </w:t>
            </w:r>
            <w:r w:rsidR="00102683">
              <w:rPr>
                <w:sz w:val="22"/>
                <w:szCs w:val="22"/>
              </w:rPr>
              <w:t>MS Teams</w:t>
            </w:r>
            <w:r>
              <w:rPr>
                <w:sz w:val="22"/>
                <w:szCs w:val="22"/>
              </w:rPr>
              <w:t>.</w:t>
            </w:r>
          </w:p>
          <w:p w:rsidR="006A02F1" w:rsidRDefault="006A02F1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6A02F1" w:rsidRPr="006C4597" w:rsidRDefault="006A02F1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 w:rsidP="001A1B4F">
      <w:pPr>
        <w:jc w:val="center"/>
      </w:pPr>
    </w:p>
    <w:sectPr w:rsidR="005C5B65" w:rsidSect="00534956">
      <w:headerReference w:type="default" r:id="rId8"/>
      <w:pgSz w:w="11906" w:h="16838"/>
      <w:pgMar w:top="851" w:right="1440" w:bottom="70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DDC"/>
    <w:rsid w:val="00041E13"/>
    <w:rsid w:val="00076ED2"/>
    <w:rsid w:val="00080784"/>
    <w:rsid w:val="0008429C"/>
    <w:rsid w:val="00096E25"/>
    <w:rsid w:val="000D3BDE"/>
    <w:rsid w:val="000E4160"/>
    <w:rsid w:val="000F71AB"/>
    <w:rsid w:val="00102683"/>
    <w:rsid w:val="001073F3"/>
    <w:rsid w:val="00111955"/>
    <w:rsid w:val="001159CA"/>
    <w:rsid w:val="0013588E"/>
    <w:rsid w:val="0013601E"/>
    <w:rsid w:val="001445F8"/>
    <w:rsid w:val="00154419"/>
    <w:rsid w:val="00184340"/>
    <w:rsid w:val="00193173"/>
    <w:rsid w:val="00197058"/>
    <w:rsid w:val="00197C9C"/>
    <w:rsid w:val="001A1B4F"/>
    <w:rsid w:val="001A73B8"/>
    <w:rsid w:val="001B34B5"/>
    <w:rsid w:val="001C2464"/>
    <w:rsid w:val="001D36D0"/>
    <w:rsid w:val="001E5463"/>
    <w:rsid w:val="001F0B52"/>
    <w:rsid w:val="001F0E39"/>
    <w:rsid w:val="001F3248"/>
    <w:rsid w:val="001F612E"/>
    <w:rsid w:val="002138F8"/>
    <w:rsid w:val="00227D34"/>
    <w:rsid w:val="00230591"/>
    <w:rsid w:val="00235433"/>
    <w:rsid w:val="00236119"/>
    <w:rsid w:val="002408A9"/>
    <w:rsid w:val="00246B84"/>
    <w:rsid w:val="0029652A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B715E"/>
    <w:rsid w:val="003D3A82"/>
    <w:rsid w:val="003D5E94"/>
    <w:rsid w:val="003E3E98"/>
    <w:rsid w:val="003E66AB"/>
    <w:rsid w:val="003F132E"/>
    <w:rsid w:val="003F76E0"/>
    <w:rsid w:val="00432248"/>
    <w:rsid w:val="00443AC8"/>
    <w:rsid w:val="00452169"/>
    <w:rsid w:val="00464640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4956"/>
    <w:rsid w:val="005354AF"/>
    <w:rsid w:val="005453F9"/>
    <w:rsid w:val="00550D15"/>
    <w:rsid w:val="00565E09"/>
    <w:rsid w:val="00565E95"/>
    <w:rsid w:val="00567F9E"/>
    <w:rsid w:val="00571043"/>
    <w:rsid w:val="00576FAC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06EE3"/>
    <w:rsid w:val="00616B0F"/>
    <w:rsid w:val="00625218"/>
    <w:rsid w:val="00635993"/>
    <w:rsid w:val="0064655C"/>
    <w:rsid w:val="00666D8F"/>
    <w:rsid w:val="00674DD5"/>
    <w:rsid w:val="006833EE"/>
    <w:rsid w:val="006850C8"/>
    <w:rsid w:val="00687172"/>
    <w:rsid w:val="006938B0"/>
    <w:rsid w:val="0069542A"/>
    <w:rsid w:val="00696B86"/>
    <w:rsid w:val="006A02F1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14F81"/>
    <w:rsid w:val="00720975"/>
    <w:rsid w:val="00781AF7"/>
    <w:rsid w:val="00785204"/>
    <w:rsid w:val="007979FE"/>
    <w:rsid w:val="007A318D"/>
    <w:rsid w:val="007A7845"/>
    <w:rsid w:val="007C112B"/>
    <w:rsid w:val="007C42ED"/>
    <w:rsid w:val="007C748E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059C"/>
    <w:rsid w:val="00913295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C3135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C34F6"/>
    <w:rsid w:val="00AD1B62"/>
    <w:rsid w:val="00AE081D"/>
    <w:rsid w:val="00AE0973"/>
    <w:rsid w:val="00AE1D8A"/>
    <w:rsid w:val="00AE1FB3"/>
    <w:rsid w:val="00B1088A"/>
    <w:rsid w:val="00B127AF"/>
    <w:rsid w:val="00B35CE6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1211"/>
    <w:rsid w:val="00C1612B"/>
    <w:rsid w:val="00C3579F"/>
    <w:rsid w:val="00C52A35"/>
    <w:rsid w:val="00C52EB3"/>
    <w:rsid w:val="00C94B94"/>
    <w:rsid w:val="00CA2510"/>
    <w:rsid w:val="00CA397B"/>
    <w:rsid w:val="00CB4A59"/>
    <w:rsid w:val="00CB620F"/>
    <w:rsid w:val="00CC268C"/>
    <w:rsid w:val="00CE1751"/>
    <w:rsid w:val="00CE1C7E"/>
    <w:rsid w:val="00CF0F0B"/>
    <w:rsid w:val="00CF7ED3"/>
    <w:rsid w:val="00D069AA"/>
    <w:rsid w:val="00D10B73"/>
    <w:rsid w:val="00D35B24"/>
    <w:rsid w:val="00D4277C"/>
    <w:rsid w:val="00D51A63"/>
    <w:rsid w:val="00D5564C"/>
    <w:rsid w:val="00D579D6"/>
    <w:rsid w:val="00D66048"/>
    <w:rsid w:val="00D70430"/>
    <w:rsid w:val="00D75FAA"/>
    <w:rsid w:val="00D81CEC"/>
    <w:rsid w:val="00DA31D9"/>
    <w:rsid w:val="00DD1C27"/>
    <w:rsid w:val="00DD765C"/>
    <w:rsid w:val="00DE42D9"/>
    <w:rsid w:val="00E22D51"/>
    <w:rsid w:val="00E25588"/>
    <w:rsid w:val="00E256B7"/>
    <w:rsid w:val="00E43143"/>
    <w:rsid w:val="00E4559D"/>
    <w:rsid w:val="00E52EB0"/>
    <w:rsid w:val="00E5476F"/>
    <w:rsid w:val="00E667AA"/>
    <w:rsid w:val="00E90DCB"/>
    <w:rsid w:val="00EB2B13"/>
    <w:rsid w:val="00EE077E"/>
    <w:rsid w:val="00EE5297"/>
    <w:rsid w:val="00F04554"/>
    <w:rsid w:val="00F04AE4"/>
    <w:rsid w:val="00F067FC"/>
    <w:rsid w:val="00F122D3"/>
    <w:rsid w:val="00F13F41"/>
    <w:rsid w:val="00F141C5"/>
    <w:rsid w:val="00F1751A"/>
    <w:rsid w:val="00F31ED1"/>
    <w:rsid w:val="00F425B2"/>
    <w:rsid w:val="00F428BC"/>
    <w:rsid w:val="00F44E0A"/>
    <w:rsid w:val="00F46E40"/>
    <w:rsid w:val="00F53EA9"/>
    <w:rsid w:val="00F614A5"/>
    <w:rsid w:val="00F623C8"/>
    <w:rsid w:val="00F72A4D"/>
    <w:rsid w:val="00F87C6F"/>
    <w:rsid w:val="00FA0CCC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7"/>
    <o:shapelayout v:ext="edit">
      <o:idmap v:ext="edit" data="1"/>
    </o:shapelayout>
  </w:shapeDefaults>
  <w:decimalSymbol w:val="."/>
  <w:listSeparator w:val=","/>
  <w14:docId w14:val="44B770A3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6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21</cp:revision>
  <cp:lastPrinted>2022-11-28T09:41:00Z</cp:lastPrinted>
  <dcterms:created xsi:type="dcterms:W3CDTF">2021-11-15T11:44:00Z</dcterms:created>
  <dcterms:modified xsi:type="dcterms:W3CDTF">2023-03-20T13:12:00Z</dcterms:modified>
</cp:coreProperties>
</file>